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India</w:t>
      </w:r>
      <w:r>
        <w:t xml:space="preserve"> </w:t>
      </w:r>
      <w:r>
        <w:t xml:space="preserve">Bangalore</w:t>
      </w:r>
    </w:p>
    <w:p>
      <w:pPr>
        <w:pStyle w:val="FirstParagraph"/>
      </w:pPr>
      <w:r>
        <w:rPr>
          <w:bCs/>
          <w:b/>
        </w:rPr>
        <w:t xml:space="preserve">Mr. Ramesh Kumar</w:t>
      </w:r>
      <w:r>
        <w:br/>
      </w:r>
      <w:r>
        <w:t xml:space="preserve">123 MG Road, Bangalore</w:t>
      </w:r>
      <w:r>
        <w:br/>
      </w:r>
      <w:r>
        <w:t xml:space="preserve">Karnataka, India - 560001</w:t>
      </w:r>
      <w:r>
        <w:br/>
      </w:r>
      <w:r>
        <w:t xml:space="preserve">Email: ramesh.kumar@example.com | Phone: +91-9876543210</w:t>
      </w:r>
    </w:p>
    <w:p>
      <w:pPr>
        <w:pStyle w:val="BodyText"/>
      </w:pPr>
      <w:r>
        <w:rPr>
          <w:bCs/>
          <w:b/>
        </w:rPr>
        <w:t xml:space="preserve">Date:</w:t>
      </w:r>
      <w:r>
        <w:t xml:space="preserve"> </w:t>
      </w:r>
      <w:r>
        <w:t xml:space="preserve">[Insert Date]</w:t>
      </w:r>
    </w:p>
    <w:p>
      <w:pPr>
        <w:pStyle w:val="BodyText"/>
      </w:pPr>
      <w:r>
        <w:rPr>
          <w:bCs/>
          <w:b/>
        </w:rPr>
        <w:t xml:space="preserve">Recruitment Team</w:t>
      </w:r>
      <w:r>
        <w:br/>
      </w:r>
      <w:r>
        <w:t xml:space="preserve">XYZ Pharmacy Solutions</w:t>
      </w:r>
      <w:r>
        <w:br/>
      </w:r>
      <w:r>
        <w:t xml:space="preserve">No. 45, Brigade Road, Bangalore</w:t>
      </w:r>
      <w:r>
        <w:br/>
      </w:r>
      <w:r>
        <w:t xml:space="preserve">Karnataka, India - 560001</w:t>
      </w:r>
    </w:p>
    <w:bookmarkStart w:id="20" w:name="cover-letter"/>
    <w:p>
      <w:pPr>
        <w:pStyle w:val="Heading2"/>
      </w:pPr>
      <w:r>
        <w:t xml:space="preserve">Cover Letter</w:t>
      </w:r>
    </w:p>
    <w:p>
      <w:pPr>
        <w:pStyle w:val="FirstParagraph"/>
      </w:pPr>
      <w:r>
        <w:t xml:space="preserve">Hello,</w:t>
      </w:r>
    </w:p>
    <w:p>
      <w:pPr>
        <w:pStyle w:val="BodyText"/>
      </w:pPr>
      <w:r>
        <w:t xml:space="preserve">I am writing to express my interest in the Pharmacist position at XYZ Pharmacy Solutions in India Bangalore. As a dedicated and experienced pharmacist with [X years] of expertise in pharmacy management, patient care, and pharmaceutical services, I am excited about the opportunity to contribute my skills to your esteemed organization. Bangalore, being a hub of innovation and healthcare advancement in India, offers a unique environment where pharmacists like myself can thrive while making a meaningful impact on community well-being.</w:t>
      </w:r>
    </w:p>
    <w:p>
      <w:pPr>
        <w:pStyle w:val="BodyText"/>
      </w:pPr>
      <w:r>
        <w:t xml:space="preserve">Having completed my Bachelor of Pharmacy (B.Pharm) from [University Name] and registered with the Pharmacy Council of India, I have built a career rooted in ethical practice, patient-centric care, and adherence to regulatory standards. My professional journey has included roles at [Previous Employer 1], where I managed inventory systems, ensured compliance with pharmaceutical regulations, and provided personalized medication counseling to patients. This experience honed my ability to balance technical precision with compassionate service—a value that aligns seamlessly with the mission of XYZ Pharmacy Solutions.</w:t>
      </w:r>
    </w:p>
    <w:p>
      <w:pPr>
        <w:pStyle w:val="BodyText"/>
      </w:pPr>
      <w:r>
        <w:t xml:space="preserve">What draws me specifically to this role in India Bangalore is the city’s dynamic healthcare ecosystem. Bangalore is home to world-class hospitals, research institutions, and a growing demand for skilled pharmacists who can navigate both traditional and modern pharmaceutical practices. As a local professional deeply familiar with the region’s healthcare challenges and opportunities, I am confident in my ability to adapt quickly to your pharmacy’s workflows while contributing to its growth. My proficiency in understanding local prescribing patterns, over-the-counter medication trends, and patient demographics will enable me to provide tailored solutions that meet the needs of Bangalore’s diverse population.</w:t>
      </w:r>
    </w:p>
    <w:p>
      <w:pPr>
        <w:pStyle w:val="BodyText"/>
      </w:pPr>
      <w:r>
        <w:t xml:space="preserve">In my previous roles, I have consistently demonstrated strong organizational skills and a commitment to accuracy. For instance, at [Previous Employer 2], I implemented a digital inventory management system that reduced medication wastage by 30% and improved order fulfillment efficiency. Additionally, I led workshops for patients on chronic disease management, emphasizing the importance of adherence to prescribed therapies—a responsibility that requires both clinical expertise and interpersonal communication skills. These experiences have prepared me to excel in a role where precision, patient education, and collaboration with healthcare providers are paramount.</w:t>
      </w:r>
    </w:p>
    <w:p>
      <w:pPr>
        <w:pStyle w:val="BodyText"/>
      </w:pPr>
      <w:r>
        <w:t xml:space="preserve">What sets me apart as a pharmacist is my dedication to continuous learning and staying updated with the latest advancements in pharmacology. I regularly attend workshops on drug interactions, new pharmaceutical technologies, and regulatory changes in India. This proactive approach ensures that I can offer evidence-based recommendations to patients and healthcare professionals alike. Furthermore, my ability to work effectively in fast-paced environments—whether managing a pharmacy counter or coordinating with doctors—has been a cornerstone of my success.</w:t>
      </w:r>
    </w:p>
    <w:p>
      <w:pPr>
        <w:pStyle w:val="BodyText"/>
      </w:pPr>
      <w:r>
        <w:t xml:space="preserve">India Bangalore’s reputation as a thriving metropolis with a high standard of living and access to cutting-edge healthcare facilities makes it an ideal location for professionals seeking both career growth and personal fulfillment. As a pharmacist, I am eager to contribute to this vibrant community by ensuring that patients receive safe, effective, and affordable medications. I am particularly drawn to XYZ Pharmacy Solutions’ commitment to [mention specific company value or initiative if known, e.g., "community health programs" or "innovative patient care models"], which resonates with my own professional values.</w:t>
      </w:r>
    </w:p>
    <w:p>
      <w:pPr>
        <w:pStyle w:val="BodyText"/>
      </w:pPr>
      <w:r>
        <w:t xml:space="preserve">I am confident that my qualifications, experience, and passion for pharmacy will make me a valuable asset to your team. I would welcome the opportunity to discuss how my background aligns with the goals of XYZ Pharmacy Solutions. Thank you for considering my application. I look forward to the possibility of contributing to your organization’s continued success in India Bangalore.</w:t>
      </w:r>
    </w:p>
    <w:p>
      <w:pPr>
        <w:pStyle w:val="BodyText"/>
      </w:pPr>
      <w:r>
        <w:t xml:space="preserve">Sincerely,</w:t>
      </w:r>
    </w:p>
    <w:p>
      <w:pPr>
        <w:pStyle w:val="BodyText"/>
      </w:pPr>
      <w:r>
        <w:rPr>
          <w:bCs/>
          <w:b/>
        </w:rPr>
        <w:t xml:space="preserve">Ramesh Kumar</w:t>
      </w:r>
      <w:r>
        <w:br/>
      </w:r>
      <w:r>
        <w:t xml:space="preserve">Pharmacist</w:t>
      </w:r>
    </w:p>
    <w:p>
      <w:r>
        <w:pict>
          <v:rect style="width:0;height:1.5pt" o:hralign="center" o:hrstd="t" o:hr="t"/>
        </w:pict>
      </w:r>
    </w:p>
    <w:p>
      <w:pPr>
        <w:pStyle w:val="FirstParagraph"/>
      </w:pPr>
      <w:r>
        <w:t xml:space="preserve">This cover letter is tailored for a Pharmacist position in India Bangalore. It emphasizes the candidate’s expertise, alignment with local healthcare needs, and commitment to excellence in pharmacy pract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in India Bangalore</dc:title>
  <dc:creator/>
  <cp:keywords/>
  <dcterms:created xsi:type="dcterms:W3CDTF">2025-12-10T11:42:18Z</dcterms:created>
  <dcterms:modified xsi:type="dcterms:W3CDTF">2025-12-10T11:42:18Z</dcterms:modified>
</cp:coreProperties>
</file>

<file path=docProps/custom.xml><?xml version="1.0" encoding="utf-8"?>
<Properties xmlns="http://schemas.openxmlformats.org/officeDocument/2006/custom-properties" xmlns:vt="http://schemas.openxmlformats.org/officeDocument/2006/docPropsVTypes"/>
</file>